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323" w:type="dxa"/>
        <w:tblInd w:w="282" w:type="dxa"/>
        <w:tblLayout w:type="fixed"/>
        <w:tblLook w:val="01E0" w:firstRow="1" w:lastRow="1" w:firstColumn="1" w:lastColumn="1" w:noHBand="0" w:noVBand="0"/>
      </w:tblPr>
      <w:tblGrid>
        <w:gridCol w:w="9323"/>
      </w:tblGrid>
      <w:tr w:rsidR="00665A84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pPr w:leftFromText="180" w:rightFromText="180" w:vertAnchor="text" w:horzAnchor="page" w:tblpX="1" w:tblpY="1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0"/>
            </w:tblGrid>
            <w:tr w:rsidR="00665A84" w:rsidRPr="00166B3C" w:rsidTr="0015037C">
              <w:trPr>
                <w:trHeight w:val="1080"/>
              </w:trPr>
              <w:tc>
                <w:tcPr>
                  <w:tcW w:w="3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0E8F" w:rsidRPr="000B1705" w:rsidRDefault="00DC0E8F" w:rsidP="00DC0E8F">
                  <w:pPr>
                    <w:rPr>
                      <w:rFonts w:cs="B Lotus"/>
                      <w:szCs w:val="24"/>
                      <w:rtl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</w:rPr>
                    <w:t>شماره اظهارنامه:</w:t>
                  </w:r>
                </w:p>
                <w:p w:rsidR="00665A84" w:rsidRPr="00166B3C" w:rsidRDefault="00DC0E8F" w:rsidP="00DC0E8F">
                  <w:pPr>
                    <w:rPr>
                      <w:rFonts w:cs="B Lotus"/>
                      <w:color w:val="000000"/>
                      <w:sz w:val="20"/>
                      <w:szCs w:val="22"/>
                      <w:lang w:bidi="fa-IR"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 xml:space="preserve">تاریخ </w:t>
                  </w:r>
                  <w:proofErr w:type="spellStart"/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>اظهارنامه</w:t>
                  </w:r>
                  <w:proofErr w:type="spellEnd"/>
                  <w:r w:rsidRPr="00FA2179">
                    <w:rPr>
                      <w:rFonts w:cs="B Lotus" w:hint="cs"/>
                      <w:sz w:val="20"/>
                      <w:szCs w:val="20"/>
                      <w:rtl/>
                      <w:lang w:bidi="fa-IR"/>
                    </w:rPr>
                    <w:t>:</w:t>
                  </w:r>
                </w:p>
              </w:tc>
            </w:tr>
          </w:tbl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DC0E8F" w:rsidRPr="00D22173" w:rsidRDefault="00DC0E8F" w:rsidP="004A7561">
            <w:pPr>
              <w:jc w:val="center"/>
              <w:rPr>
                <w:rFonts w:cs="B Lotus"/>
                <w:b/>
                <w:bCs/>
                <w:sz w:val="28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پرسشنامه </w:t>
            </w:r>
            <w:proofErr w:type="spellStart"/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>فني</w:t>
            </w:r>
            <w:proofErr w:type="spellEnd"/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انجام آزمون </w:t>
            </w:r>
            <w:r w:rsidR="0013649A">
              <w:rPr>
                <w:rFonts w:cs="B Lotus" w:hint="cs"/>
                <w:b/>
                <w:bCs/>
                <w:sz w:val="28"/>
                <w:rtl/>
                <w:lang w:bidi="fa-IR"/>
              </w:rPr>
              <w:t>تاز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/>
                <w:b/>
                <w:bCs/>
                <w:sz w:val="28"/>
                <w:lang w:bidi="fa-IR"/>
              </w:rPr>
              <w:t>(</w:t>
            </w:r>
            <w:r w:rsidR="0013649A">
              <w:rPr>
                <w:rFonts w:cs="B Lotus"/>
                <w:b/>
                <w:bCs/>
                <w:sz w:val="28"/>
                <w:lang w:bidi="fa-IR"/>
              </w:rPr>
              <w:t>VCU</w:t>
            </w:r>
            <w:r>
              <w:rPr>
                <w:rFonts w:cs="B Lotus"/>
                <w:b/>
                <w:bCs/>
                <w:sz w:val="28"/>
                <w:lang w:bidi="fa-IR"/>
              </w:rPr>
              <w:t>)</w:t>
            </w: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ارقام </w:t>
            </w:r>
            <w:proofErr w:type="spellStart"/>
            <w:r w:rsidR="004A7561">
              <w:rPr>
                <w:rFonts w:cs="B Lotus" w:hint="cs"/>
                <w:b/>
                <w:bCs/>
                <w:sz w:val="28"/>
                <w:rtl/>
                <w:lang w:bidi="fa-IR"/>
              </w:rPr>
              <w:t>یولاف</w:t>
            </w:r>
            <w:proofErr w:type="spellEnd"/>
            <w:r w:rsidR="004A7561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زراعی</w:t>
            </w:r>
          </w:p>
          <w:p w:rsidR="00DC0E8F" w:rsidRPr="00166B3C" w:rsidRDefault="00DC0E8F" w:rsidP="0015037C">
            <w:pPr>
              <w:jc w:val="right"/>
              <w:rPr>
                <w:rFonts w:cs="B Lotus"/>
                <w:color w:val="000000"/>
                <w:sz w:val="20"/>
                <w:szCs w:val="22"/>
                <w:lang w:bidi="fa-IR"/>
              </w:rPr>
            </w:pPr>
          </w:p>
        </w:tc>
      </w:tr>
      <w:tr w:rsidR="00DC0E8F" w:rsidRPr="00166B3C" w:rsidTr="000A5F88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21B" w:rsidRPr="00D22173" w:rsidRDefault="00DC0E8F" w:rsidP="00A42D18">
            <w:pPr>
              <w:jc w:val="center"/>
              <w:rPr>
                <w:rFonts w:cs="B Lotus"/>
                <w:b/>
                <w:bCs/>
                <w:szCs w:val="24"/>
                <w:rtl/>
                <w:lang w:bidi="fa-IR"/>
              </w:rPr>
            </w:pP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ين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پرسشنامه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بايد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به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ظهارنامه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پيوست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گردد</w:t>
            </w: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DC0E8F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- اطلاعات</w:t>
            </w:r>
            <w:r w:rsidR="0013649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زراعی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p w:rsidR="00A628C3" w:rsidRPr="00A628C3" w:rsidRDefault="0013649A" w:rsidP="00A628C3">
            <w:pPr>
              <w:pStyle w:val="ListParagraph"/>
              <w:numPr>
                <w:ilvl w:val="1"/>
                <w:numId w:val="2"/>
              </w:num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A628C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نوع </w:t>
            </w:r>
            <w:r w:rsidR="00A628C3" w:rsidRPr="00A628C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رقم :</w:t>
            </w:r>
          </w:p>
          <w:p w:rsidR="00DC0E8F" w:rsidRDefault="00A628C3" w:rsidP="00B22CF3">
            <w:pPr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7D7E3E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ab/>
              <w:t>هیبرید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غیر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هیبرید</w:t>
            </w:r>
            <w:r w:rsidR="00B22CF3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</w:p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D0273A" w:rsidRDefault="0013649A" w:rsidP="004A7561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1-2- </w:t>
            </w:r>
            <w:r w:rsidR="004A7561">
              <w:rPr>
                <w:rFonts w:cs="B Lotus" w:hint="cs"/>
                <w:color w:val="000000"/>
                <w:sz w:val="20"/>
                <w:szCs w:val="22"/>
                <w:rtl/>
              </w:rPr>
              <w:t>نوع مصرف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:</w:t>
            </w:r>
            <w:r w:rsidR="00D0273A"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="00D0273A"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</w:p>
          <w:p w:rsidR="001D1BFB" w:rsidRDefault="0013649A" w:rsidP="001D1BFB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</w:p>
          <w:p w:rsidR="0013649A" w:rsidRDefault="001D1BFB" w:rsidP="001D1BFB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          </w:t>
            </w:r>
            <w:bookmarkStart w:id="0" w:name="_GoBack"/>
            <w:bookmarkEnd w:id="0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دانه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(مصرف انسان)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علوفه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هردو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13649A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13649A" w:rsidRDefault="0013649A" w:rsidP="00B22CF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1-3- نوع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کشت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:</w:t>
            </w:r>
          </w:p>
          <w:p w:rsidR="00DC0E8F" w:rsidRDefault="0013649A" w:rsidP="00B22CF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5934CE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آبی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دیم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A628C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A10978" w:rsidRDefault="00A10978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B22CF3" w:rsidRDefault="00A10978" w:rsidP="00A10978">
            <w:pPr>
              <w:tabs>
                <w:tab w:val="left" w:pos="792"/>
              </w:tabs>
              <w:rPr>
                <w:rFonts w:cs="B Lotus"/>
                <w:sz w:val="22"/>
                <w:szCs w:val="22"/>
                <w:rtl/>
              </w:rPr>
            </w:pP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</w:p>
          <w:p w:rsidR="00B22CF3" w:rsidRDefault="00B22CF3" w:rsidP="004A7561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</w:t>
            </w:r>
            <w:r w:rsidR="004A7561">
              <w:rPr>
                <w:rFonts w:cs="B Lotus" w:hint="cs"/>
                <w:color w:val="000000"/>
                <w:sz w:val="20"/>
                <w:szCs w:val="22"/>
                <w:rtl/>
              </w:rPr>
              <w:t>4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- اقلیم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softHyphen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های مناسب کشت: </w:t>
            </w:r>
          </w:p>
          <w:p w:rsidR="00B22CF3" w:rsidRDefault="00B22CF3" w:rsidP="004A7561">
            <w:pPr>
              <w:tabs>
                <w:tab w:val="left" w:pos="792"/>
              </w:tabs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>
              <w:rPr>
                <w:rFonts w:cs="B Lotus" w:hint="cs"/>
                <w:sz w:val="22"/>
                <w:szCs w:val="22"/>
                <w:rtl/>
              </w:rPr>
              <w:t>گرم و خشک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</w:t>
            </w:r>
            <w:r>
              <w:rPr>
                <w:rFonts w:cs="B Lotus" w:hint="cs"/>
                <w:sz w:val="22"/>
                <w:szCs w:val="22"/>
                <w:rtl/>
              </w:rPr>
              <w:t xml:space="preserve">گرم و </w:t>
            </w:r>
            <w:r w:rsidR="004A7561">
              <w:rPr>
                <w:rFonts w:cs="B Lotus" w:hint="cs"/>
                <w:sz w:val="22"/>
                <w:szCs w:val="22"/>
                <w:rtl/>
              </w:rPr>
              <w:t>خزری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  <w:r>
              <w:rPr>
                <w:rFonts w:cs="B Lotus" w:hint="cs"/>
                <w:sz w:val="22"/>
                <w:szCs w:val="22"/>
                <w:rtl/>
              </w:rPr>
              <w:t xml:space="preserve">معتدل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</w:t>
            </w:r>
            <w:r>
              <w:rPr>
                <w:rFonts w:cs="B Lotus" w:hint="cs"/>
                <w:sz w:val="22"/>
                <w:szCs w:val="22"/>
                <w:rtl/>
              </w:rPr>
              <w:t>سرد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>
              <w:rPr>
                <w:rFonts w:cs="B Lotus" w:hint="cs"/>
                <w:sz w:val="22"/>
                <w:szCs w:val="22"/>
                <w:rtl/>
              </w:rPr>
              <w:t xml:space="preserve">     </w:t>
            </w:r>
          </w:p>
          <w:p w:rsidR="00A10978" w:rsidRDefault="00A10978" w:rsidP="00A10978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   </w:t>
            </w:r>
          </w:p>
          <w:p w:rsidR="007D7E3E" w:rsidRPr="00166B3C" w:rsidRDefault="007D7E3E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</w:rPr>
            </w:pPr>
          </w:p>
        </w:tc>
      </w:tr>
      <w:tr w:rsidR="00DC0E8F" w:rsidRPr="00166B3C" w:rsidTr="00665A84">
        <w:trPr>
          <w:trHeight w:val="861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49A" w:rsidRDefault="0013649A" w:rsidP="00A10978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2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r w:rsidR="00D0273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مناطق</w:t>
            </w: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="00B22CF3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جغرافیایی </w:t>
            </w: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پیشنهادی</w:t>
            </w:r>
            <w:r w:rsidR="00D0273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="00A10978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و تاریخ کشت مناسب برای هر منطقه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tbl>
            <w:tblPr>
              <w:tblStyle w:val="TableGrid"/>
              <w:tblpPr w:leftFromText="180" w:rightFromText="180" w:vertAnchor="text" w:horzAnchor="margin" w:tblpXSpec="right" w:tblpY="96"/>
              <w:tblOverlap w:val="never"/>
              <w:bidiVisual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4"/>
              <w:gridCol w:w="2141"/>
              <w:gridCol w:w="2240"/>
              <w:gridCol w:w="3572"/>
            </w:tblGrid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مناطق</w:t>
                  </w: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اریخ کشت پیشنهادی</w:t>
                  </w: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وضیحات</w:t>
                  </w: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72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</w:tbl>
          <w:p w:rsidR="00D0273A" w:rsidRPr="00166B3C" w:rsidRDefault="00D0273A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CC10DD" w:rsidRPr="00166B3C" w:rsidRDefault="00CC10DD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2CF3" w:rsidRDefault="00B22CF3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Pr="00166B3C" w:rsidRDefault="00D0273A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- اطلاعات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تكميل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 جهت آزمون رقم:</w:t>
            </w:r>
          </w:p>
          <w:p w:rsidR="00DC0E8F" w:rsidRPr="00166B3C" w:rsidRDefault="00D0273A" w:rsidP="0013649A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1- خصوصیات زراعی</w:t>
            </w:r>
            <w:r w:rsidR="004A7561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(در صورت وجود صفت ویژه در رقم ذکر گردد)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: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B36E98" w:rsidRDefault="00B36E98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B36E98" w:rsidRDefault="00B36E98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4A7561" w:rsidRDefault="004A7561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4A7561" w:rsidRDefault="004A7561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4A7561" w:rsidRDefault="004A7561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7D7E3E" w:rsidRDefault="007D7E3E" w:rsidP="00A628C3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0273A" w:rsidP="004A756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</w:t>
            </w:r>
            <w:r w:rsidR="004A7561"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 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در صورت وجود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شرايط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وي‍ژه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برا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کاشتن رقم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يا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انجام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آزمايش</w:t>
            </w:r>
            <w:proofErr w:type="spellEnd"/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،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ذکر شود.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9B484D" w:rsidRPr="00166B3C" w:rsidRDefault="009B484D" w:rsidP="009B484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Start w:id="1" w:name="OLE_LINK9"/>
            <w:bookmarkStart w:id="2" w:name="OLE_LINK10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  <w:bookmarkEnd w:id="1"/>
            <w:bookmarkEnd w:id="2"/>
          </w:p>
          <w:p w:rsidR="00DC0E8F" w:rsidRPr="00166B3C" w:rsidRDefault="00DC0E8F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6FDE" w:rsidRPr="002B2BFD" w:rsidRDefault="00D0273A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lastRenderedPageBreak/>
              <w:t>4</w:t>
            </w:r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-اطلاعات ماده </w:t>
            </w:r>
            <w:proofErr w:type="spellStart"/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>گياهي</w:t>
            </w:r>
            <w:proofErr w:type="spellEnd"/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 مورد آزمون : </w:t>
            </w:r>
          </w:p>
          <w:p w:rsidR="004E7660" w:rsidRDefault="00F66FDE" w:rsidP="004A7561">
            <w:pPr>
              <w:jc w:val="lowKashida"/>
              <w:rPr>
                <w:rFonts w:cs="B Lotus" w:hint="cs"/>
                <w:sz w:val="22"/>
                <w:szCs w:val="22"/>
                <w:rtl/>
                <w:lang w:bidi="fa-IR"/>
              </w:rPr>
            </w:pP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بذور ارائه شده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براي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آزمون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به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جز ضدعفونی برای مبارزه با بیماری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ها و قارچ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ها،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قبلا توسط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آفت‌كش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اخيردهنده</w:t>
            </w:r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>‌هاي</w:t>
            </w:r>
            <w:proofErr w:type="spellEnd"/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 xml:space="preserve"> رشد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، هورمون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های رشد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يا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غيره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که بروز صفات مورد بررسی را تحت تاثیر قرار می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 xml:space="preserve">دهد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ن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شده باشد، مگر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اينكه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موسسه درخواست اعمال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چنين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ي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را داده باشد.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در صورت اعمال تیمار، جزئیات آن را ذکر نمائید.</w:t>
            </w:r>
          </w:p>
          <w:p w:rsidR="004A7561" w:rsidRDefault="004A7561" w:rsidP="004A7561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</w:p>
          <w:p w:rsidR="00DC0E8F" w:rsidRPr="008C0A44" w:rsidRDefault="00DC0E8F" w:rsidP="00CC10DD">
            <w:pPr>
              <w:tabs>
                <w:tab w:val="left" w:pos="8228"/>
              </w:tabs>
              <w:jc w:val="both"/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A94696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4696" w:rsidRDefault="00A94696" w:rsidP="00A94696">
            <w:p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5- 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آیا رقم مورد درخواست </w:t>
            </w:r>
            <w:proofErr w:type="spellStart"/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تراریخته</w:t>
            </w:r>
            <w:proofErr w:type="spellEnd"/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Pr="009B484D">
              <w:rPr>
                <w:rFonts w:cs="B Lotus"/>
                <w:b/>
                <w:bCs/>
                <w:sz w:val="20"/>
                <w:szCs w:val="22"/>
                <w:highlight w:val="lightGray"/>
                <w:lang w:bidi="fa-IR"/>
              </w:rPr>
              <w:t>(GMO)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می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softHyphen/>
              <w:t>باشد؟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بلی </w:t>
            </w:r>
            <w:r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        خیر </w:t>
            </w:r>
            <w:r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</w:p>
          <w:p w:rsidR="00A94696" w:rsidRDefault="00A94696" w:rsidP="00A94696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در صورت مثبت بودن جواب، موارد ذیل را تکمیل نمایید: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رقم یا لاین اولیه که ژن به آن منتقل شده است: .............................................................................................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روش انتقال ژن: .................................................................................................................................................. 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ژن منتقل شده: ..............................................................................................................................................</w:t>
            </w:r>
          </w:p>
          <w:p w:rsidR="00A94696" w:rsidRDefault="00A94696" w:rsidP="00A94696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انتقال ژن برای افزودن یا اصلاح چه </w:t>
            </w:r>
            <w:proofErr w:type="spellStart"/>
            <w:r>
              <w:rPr>
                <w:rFonts w:cs="B Lotus" w:hint="cs"/>
                <w:sz w:val="22"/>
                <w:szCs w:val="22"/>
                <w:rtl/>
                <w:lang w:bidi="fa-IR"/>
              </w:rPr>
              <w:t>صفتی</w:t>
            </w:r>
            <w:proofErr w:type="spellEnd"/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صورت گرفته است؟</w:t>
            </w:r>
            <w:r w:rsidR="00352E8B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.........................................................................</w:t>
            </w:r>
          </w:p>
          <w:p w:rsidR="00A94696" w:rsidRDefault="00A94696" w:rsidP="00A94696">
            <w:pPr>
              <w:ind w:left="720"/>
              <w:jc w:val="lowKashida"/>
              <w:rPr>
                <w:rFonts w:cs="B Lotus"/>
                <w:sz w:val="22"/>
                <w:szCs w:val="22"/>
                <w:lang w:bidi="fa-IR"/>
              </w:rPr>
            </w:pPr>
          </w:p>
          <w:p w:rsidR="00A94696" w:rsidRDefault="00A94696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E8F" w:rsidRDefault="00A94696" w:rsidP="0015037C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6</w:t>
            </w:r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proofErr w:type="spellStart"/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تایيد</w:t>
            </w:r>
            <w:proofErr w:type="spellEnd"/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پرسشنامه:</w:t>
            </w:r>
          </w:p>
          <w:p w:rsidR="00DC0E8F" w:rsidRPr="00166B3C" w:rsidRDefault="00DC0E8F" w:rsidP="0015037C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Default="00DC0E8F" w:rsidP="0078289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بدينوسيله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، صحت اطلاعات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كميل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شده در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اين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پرسشنامه را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ييد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مي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نمايم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 </w:t>
            </w:r>
          </w:p>
          <w:p w:rsidR="00CC10DD" w:rsidRPr="00166B3C" w:rsidRDefault="00CC10DD" w:rsidP="0078289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782891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درخواست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كننده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: 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</w:t>
            </w:r>
          </w:p>
          <w:p w:rsidR="00DC0E8F" w:rsidRDefault="00DC0E8F" w:rsidP="00782891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ريخ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و امضاء :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</w:t>
            </w:r>
          </w:p>
          <w:p w:rsidR="00897D01" w:rsidRDefault="00897D01" w:rsidP="0015037C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Default="00897D01" w:rsidP="0015037C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Pr="00166B3C" w:rsidRDefault="00897D01" w:rsidP="00CC10DD">
            <w:pPr>
              <w:spacing w:line="120" w:lineRule="auto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15037C">
            <w:pPr>
              <w:spacing w:line="120" w:lineRule="auto"/>
              <w:ind w:firstLine="6010"/>
              <w:rPr>
                <w:rFonts w:cs="B Lotus"/>
                <w:b/>
                <w:bCs/>
                <w:color w:val="FF0000"/>
                <w:sz w:val="20"/>
                <w:szCs w:val="22"/>
                <w:highlight w:val="lightGray"/>
                <w:lang w:bidi="fa-IR"/>
              </w:rPr>
            </w:pPr>
          </w:p>
        </w:tc>
      </w:tr>
    </w:tbl>
    <w:p w:rsidR="003C3BDB" w:rsidRPr="00665A84" w:rsidRDefault="003C3BDB" w:rsidP="00665A84">
      <w:pPr>
        <w:rPr>
          <w:szCs w:val="22"/>
        </w:rPr>
      </w:pPr>
    </w:p>
    <w:sectPr w:rsidR="003C3BDB" w:rsidRPr="00665A84" w:rsidSect="00D0273A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3D0D0A"/>
    <w:multiLevelType w:val="hybridMultilevel"/>
    <w:tmpl w:val="A18C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44589"/>
    <w:multiLevelType w:val="multilevel"/>
    <w:tmpl w:val="B7B63BE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-%2"/>
      <w:lvlJc w:val="left"/>
      <w:pPr>
        <w:ind w:left="1080" w:hanging="360"/>
      </w:pPr>
    </w:lvl>
    <w:lvl w:ilvl="2">
      <w:start w:val="1"/>
      <w:numFmt w:val="decimal"/>
      <w:lvlText w:val="%1-%2.%3"/>
      <w:lvlJc w:val="left"/>
      <w:pPr>
        <w:ind w:left="2160" w:hanging="720"/>
      </w:pPr>
    </w:lvl>
    <w:lvl w:ilvl="3">
      <w:start w:val="1"/>
      <w:numFmt w:val="decimal"/>
      <w:lvlText w:val="%1-%2.%3.%4"/>
      <w:lvlJc w:val="left"/>
      <w:pPr>
        <w:ind w:left="2880" w:hanging="720"/>
      </w:pPr>
    </w:lvl>
    <w:lvl w:ilvl="4">
      <w:start w:val="1"/>
      <w:numFmt w:val="decimal"/>
      <w:lvlText w:val="%1-%2.%3.%4.%5"/>
      <w:lvlJc w:val="left"/>
      <w:pPr>
        <w:ind w:left="3960" w:hanging="1080"/>
      </w:pPr>
    </w:lvl>
    <w:lvl w:ilvl="5">
      <w:start w:val="1"/>
      <w:numFmt w:val="decimal"/>
      <w:lvlText w:val="%1-%2.%3.%4.%5.%6"/>
      <w:lvlJc w:val="left"/>
      <w:pPr>
        <w:ind w:left="4680" w:hanging="1080"/>
      </w:pPr>
    </w:lvl>
    <w:lvl w:ilvl="6">
      <w:start w:val="1"/>
      <w:numFmt w:val="decimal"/>
      <w:lvlText w:val="%1-%2.%3.%4.%5.%6.%7"/>
      <w:lvlJc w:val="left"/>
      <w:pPr>
        <w:ind w:left="5760" w:hanging="1440"/>
      </w:pPr>
    </w:lvl>
    <w:lvl w:ilvl="7">
      <w:start w:val="1"/>
      <w:numFmt w:val="decimal"/>
      <w:lvlText w:val="%1-%2.%3.%4.%5.%6.%7.%8"/>
      <w:lvlJc w:val="left"/>
      <w:pPr>
        <w:ind w:left="6480" w:hanging="1440"/>
      </w:pPr>
    </w:lvl>
    <w:lvl w:ilvl="8">
      <w:start w:val="1"/>
      <w:numFmt w:val="decimal"/>
      <w:lvlText w:val="%1-%2.%3.%4.%5.%6.%7.%8.%9"/>
      <w:lvlJc w:val="left"/>
      <w:pPr>
        <w:ind w:left="7560" w:hanging="1800"/>
      </w:pPr>
    </w:lvl>
  </w:abstractNum>
  <w:abstractNum w:abstractNumId="2" w15:restartNumberingAfterBreak="0">
    <w:nsid w:val="739859FC"/>
    <w:multiLevelType w:val="multilevel"/>
    <w:tmpl w:val="9D649BCE"/>
    <w:lvl w:ilvl="0">
      <w:start w:val="1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I1szQzNTExNjZR0lEKTi0uzszPAykwrAUAKSIuZiwAAAA="/>
  </w:docVars>
  <w:rsids>
    <w:rsidRoot w:val="00AC6FD9"/>
    <w:rsid w:val="00055A4F"/>
    <w:rsid w:val="00074B2C"/>
    <w:rsid w:val="000A08D2"/>
    <w:rsid w:val="000B0FC4"/>
    <w:rsid w:val="000E555A"/>
    <w:rsid w:val="00110329"/>
    <w:rsid w:val="00117705"/>
    <w:rsid w:val="001331DE"/>
    <w:rsid w:val="0013649A"/>
    <w:rsid w:val="001D1BFB"/>
    <w:rsid w:val="001E166B"/>
    <w:rsid w:val="00242F03"/>
    <w:rsid w:val="002C4E01"/>
    <w:rsid w:val="00352E8B"/>
    <w:rsid w:val="00395754"/>
    <w:rsid w:val="003B07FA"/>
    <w:rsid w:val="003C3BDB"/>
    <w:rsid w:val="00406408"/>
    <w:rsid w:val="0045510A"/>
    <w:rsid w:val="004756C0"/>
    <w:rsid w:val="004A36BB"/>
    <w:rsid w:val="004A7561"/>
    <w:rsid w:val="004D4A5D"/>
    <w:rsid w:val="004E7660"/>
    <w:rsid w:val="00512AE2"/>
    <w:rsid w:val="00573137"/>
    <w:rsid w:val="005920B5"/>
    <w:rsid w:val="005934CE"/>
    <w:rsid w:val="005A6FFE"/>
    <w:rsid w:val="005C21F6"/>
    <w:rsid w:val="0061487A"/>
    <w:rsid w:val="00665A84"/>
    <w:rsid w:val="00696431"/>
    <w:rsid w:val="006D16B0"/>
    <w:rsid w:val="006D706F"/>
    <w:rsid w:val="0075152E"/>
    <w:rsid w:val="00782891"/>
    <w:rsid w:val="00791FA1"/>
    <w:rsid w:val="00792841"/>
    <w:rsid w:val="00795325"/>
    <w:rsid w:val="007D7E3E"/>
    <w:rsid w:val="008220B6"/>
    <w:rsid w:val="00874FF1"/>
    <w:rsid w:val="0088632C"/>
    <w:rsid w:val="008979A6"/>
    <w:rsid w:val="00897D01"/>
    <w:rsid w:val="00967C8A"/>
    <w:rsid w:val="009A1DEA"/>
    <w:rsid w:val="009B484D"/>
    <w:rsid w:val="009C6A3D"/>
    <w:rsid w:val="009C75A6"/>
    <w:rsid w:val="00A0286D"/>
    <w:rsid w:val="00A10978"/>
    <w:rsid w:val="00A42D18"/>
    <w:rsid w:val="00A439F9"/>
    <w:rsid w:val="00A628C3"/>
    <w:rsid w:val="00A94696"/>
    <w:rsid w:val="00AC6FD9"/>
    <w:rsid w:val="00B22CF3"/>
    <w:rsid w:val="00B36E98"/>
    <w:rsid w:val="00B3721B"/>
    <w:rsid w:val="00B91F82"/>
    <w:rsid w:val="00BC7C77"/>
    <w:rsid w:val="00C14353"/>
    <w:rsid w:val="00C56402"/>
    <w:rsid w:val="00CA6517"/>
    <w:rsid w:val="00CC10DD"/>
    <w:rsid w:val="00CE7EED"/>
    <w:rsid w:val="00D0273A"/>
    <w:rsid w:val="00D32C83"/>
    <w:rsid w:val="00DB39EB"/>
    <w:rsid w:val="00DB3EE6"/>
    <w:rsid w:val="00DC0E8F"/>
    <w:rsid w:val="00DC1E11"/>
    <w:rsid w:val="00EC229F"/>
    <w:rsid w:val="00EE4295"/>
    <w:rsid w:val="00F544EF"/>
    <w:rsid w:val="00F6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docId w15:val="{E2058601-C26B-4701-AB9B-0A725F4A4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FD9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6FD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ri</Company>
  <LinksUpToDate>false</LinksUpToDate>
  <CharactersWithSpaces>4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sadeghi</dc:creator>
  <cp:keywords/>
  <dc:description/>
  <cp:lastModifiedBy>1</cp:lastModifiedBy>
  <cp:revision>3</cp:revision>
  <cp:lastPrinted>2022-04-06T04:53:00Z</cp:lastPrinted>
  <dcterms:created xsi:type="dcterms:W3CDTF">2023-08-26T08:34:00Z</dcterms:created>
  <dcterms:modified xsi:type="dcterms:W3CDTF">2023-08-26T08:37:00Z</dcterms:modified>
</cp:coreProperties>
</file>